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p>
    <w:bookmarkStart w:id="20" w:name="cover-letter"/>
    <w:p>
      <w:pPr>
        <w:pStyle w:val="Heading2"/>
      </w:pPr>
      <w:r>
        <w:t xml:space="preserve">Cover Letter</w:t>
      </w:r>
    </w:p>
    <w:p>
      <w:pPr>
        <w:pStyle w:val="FirstParagraph"/>
      </w:pPr>
      <w:r>
        <w:t xml:space="preserve">Dear [Hiring Manager's Name],</w:t>
      </w:r>
    </w:p>
    <w:p>
      <w:pPr>
        <w:pStyle w:val="BodyText"/>
      </w:pPr>
      <w:r>
        <w:t xml:space="preserve">As a dedicated and innovative Mechanical Engineer with a passion for solving complex problems and driving technological advancement, I am thrilled to apply for the Mechanical Engineer position at [Company Name] in the United States Chicago. With over [X years] of experience in mechanical design, systems analysis, and project management, I bring a unique blend of technical expertise, industry knowledge, and a deep commitment to excellence that aligns perfectly with your organization's goals. This Cover Letter outlines my qualifications and enthusiasm for contributing to the dynamic engineering landscape of United States Chicago.</w:t>
      </w:r>
    </w:p>
    <w:p>
      <w:pPr>
        <w:pStyle w:val="BodyText"/>
      </w:pPr>
      <w:r>
        <w:t xml:space="preserve">My journey as a Mechanical Engineer began with a Bachelor’s degree in Mechanical Engineering from [University Name], where I developed a strong foundation in thermodynamics, fluid mechanics, and materials science. This academic background was further enhanced by hands-on experience through internships at [Previous Company or Project], where I collaborated on projects involving heat exchanger design and structural optimization. These early experiences solidified my ability to translate theoretical concepts into practical solutions, a skill that has remained central to my career.</w:t>
      </w:r>
    </w:p>
    <w:p>
      <w:pPr>
        <w:pStyle w:val="BodyText"/>
      </w:pPr>
      <w:r>
        <w:t xml:space="preserve">Throughout my professional journey, I have worked across diverse industries, including automotive manufacturing, renewable energy systems, and industrial automation. In each role, I have prioritized innovation while adhering to the highest standards of quality and safety. For instance, at [Previous Company], I led a team in designing a modular cooling system for heavy machinery that reduced energy consumption by 15% while improving operational efficiency. This project not only demonstrated my technical acumen but also my ability to collaborate with cross-functional teams and deliver results under tight deadlines—a critical requirement for any Mechanical Engineer in the fast-paced environment of United States Chicago.</w:t>
      </w:r>
    </w:p>
    <w:p>
      <w:pPr>
        <w:pStyle w:val="BodyText"/>
      </w:pPr>
      <w:r>
        <w:t xml:space="preserve">What sets me apart as a Mechanical Engineer is my unwavering commitment to continuous learning and adaptability. The United States Chicago has long been a hub for engineering innovation, home to cutting-edge research institutions, manufacturing giants, and forward-thinking startups. I am particularly drawn to this city’s vibrant ecosystem of technological advancement and its emphasis on sustainable development. Whether it’s contributing to the design of next-generation HVAC systems or optimizing production lines for smart manufacturing, I am eager to leverage my skills to support Chicago’s role as a leader in engineering excellence.</w:t>
      </w:r>
    </w:p>
    <w:p>
      <w:pPr>
        <w:pStyle w:val="BodyText"/>
      </w:pPr>
      <w:r>
        <w:t xml:space="preserve">My technical expertise spans a wide range of areas critical to mechanical engineering, including CAD modeling (SolidWorks, AutoCAD), finite element analysis (ANSYS), and computational fluid dynamics (CFD). I am proficient in both traditional manufacturing techniques and modern additive manufacturing processes, allowing me to approach projects with a holistic perspective. Additionally, my strong analytical skills enable me to identify inefficiencies and implement cost-effective solutions that align with industry best practices. For example, during my tenure at [Previous Company], I implemented a predictive maintenance system using IoT sensors, which reduced downtime by 20% and saved the company over $500,000 annually.</w:t>
      </w:r>
    </w:p>
    <w:p>
      <w:pPr>
        <w:pStyle w:val="BodyText"/>
      </w:pPr>
      <w:r>
        <w:t xml:space="preserve">In addition to my technical capabilities, I possess strong interpersonal skills that are essential for success in any engineering role. As a Mechanical Engineer in the United States Chicago, collaboration is key—whether working with design teams, clients, or stakeholders. I have consistently demonstrated the ability to communicate complex ideas clearly and concisely, ensuring that all parties are aligned with project objectives. My leadership experience includes mentoring junior engineers and managing projects from concept to completion, ensuring that they meet both technical and financial constraints.</w:t>
      </w:r>
    </w:p>
    <w:p>
      <w:pPr>
        <w:pStyle w:val="BodyText"/>
      </w:pPr>
      <w:r>
        <w:t xml:space="preserve">I am particularly excited about the opportunity to contribute to [Company Name]’s mission of [insert company mission or specific goal, if known]. The United States Chicago is a city where innovation thrives, and I am eager to play a role in shaping its future. Whether it’s designing sustainable infrastructure, advancing automation technologies, or improving energy efficiency in industrial processes, I am confident that my skills and dedication will add value to your team.</w:t>
      </w:r>
    </w:p>
    <w:p>
      <w:pPr>
        <w:pStyle w:val="BodyText"/>
      </w:pPr>
      <w:r>
        <w:t xml:space="preserve">As a Mechanical Engineer with a proven track record of delivering high-quality results and a deep appreciation for the engineering community in United States Chicago, I am eager to bring my expertise to [Company Name]. I would welcome the opportunity to discuss how my background, skills, and passion for mechanical engineering align with your organization’s needs. Thank you for considering my application. I look forward to the possibility of contributing to your team and helping drive innovation in this dynamic industry.</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dc:title>
  <dc:creator/>
  <dc:language>en</dc:language>
  <cp:keywords/>
  <dcterms:created xsi:type="dcterms:W3CDTF">2026-07-23T15:16:31Z</dcterms:created>
  <dcterms:modified xsi:type="dcterms:W3CDTF">2026-07-23T15:16:31Z</dcterms:modified>
</cp:coreProperties>
</file>

<file path=docProps/custom.xml><?xml version="1.0" encoding="utf-8"?>
<Properties xmlns="http://schemas.openxmlformats.org/officeDocument/2006/custom-properties" xmlns:vt="http://schemas.openxmlformats.org/officeDocument/2006/docPropsVTypes"/>
</file>